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Вакула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-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481916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2883647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075674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4340882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827341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284269" cy="1183907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18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578004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550199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522187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2869520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5099215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9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акула Никита Александрович НБИ-бд-01-21</dc:creator>
  <dc:language>ru-RU</dc:language>
  <cp:keywords/>
  <dcterms:created xsi:type="dcterms:W3CDTF">2022-05-03T11:18:34Z</dcterms:created>
  <dcterms:modified xsi:type="dcterms:W3CDTF">2022-05-03T11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